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3604" w:rsidRDefault="00083604">
      <w:r>
        <w:t>Laser eye s</w:t>
      </w:r>
      <w:bookmarkStart w:id="0" w:name="_GoBack"/>
      <w:bookmarkEnd w:id="0"/>
      <w:r>
        <w:t>urgery. D.R. article. MZ</w:t>
      </w:r>
    </w:p>
    <w:p w:rsidR="00083604" w:rsidRDefault="00083604">
      <w:r>
        <w:t>/laser eye surgery</w:t>
      </w:r>
    </w:p>
    <w:p w:rsidR="00083604" w:rsidRDefault="00083604">
      <w:r>
        <w:t>Kw laser eye surgery</w:t>
      </w:r>
    </w:p>
    <w:p w:rsidR="00083604" w:rsidRDefault="00083604">
      <w:r>
        <w:t xml:space="preserve">Meta: Learn about laser eye surgery and discover the things you need to know to choose the best Lasik provider near you. </w:t>
      </w:r>
    </w:p>
    <w:p w:rsidR="00A6530A" w:rsidRDefault="007C7A72">
      <w:r>
        <w:t xml:space="preserve">Laser Eye Surgery | </w:t>
      </w:r>
      <w:r w:rsidR="003A7042">
        <w:t>4</w:t>
      </w:r>
      <w:r>
        <w:t xml:space="preserve"> Things You Need To Know</w:t>
      </w:r>
    </w:p>
    <w:p w:rsidR="003A7042" w:rsidRDefault="003A7042">
      <w:r>
        <w:t xml:space="preserve">Laser eye surgery is the </w:t>
      </w:r>
      <w:r w:rsidRPr="003C569D">
        <w:rPr>
          <w:noProof/>
        </w:rPr>
        <w:t>safe</w:t>
      </w:r>
      <w:r w:rsidR="003C569D">
        <w:rPr>
          <w:noProof/>
        </w:rPr>
        <w:t>st</w:t>
      </w:r>
      <w:r>
        <w:t xml:space="preserve"> and</w:t>
      </w:r>
      <w:r w:rsidR="003C569D">
        <w:t xml:space="preserve"> most</w:t>
      </w:r>
      <w:r>
        <w:t xml:space="preserve"> effective method of vision correction. However, with the numerous NYC Lasik providers out there, it is important to find the one who can best perform your procedure. Follow these </w:t>
      </w:r>
      <w:r w:rsidR="00083604">
        <w:t>four</w:t>
      </w:r>
      <w:r>
        <w:t xml:space="preserve"> tips when shopping for Lasik to find the right eye surgeon for you.</w:t>
      </w:r>
    </w:p>
    <w:p w:rsidR="007C7A72" w:rsidRDefault="007C7A72">
      <w:r>
        <w:t>Laser Eye Surgery is a Technique Sensitive Procedure</w:t>
      </w:r>
    </w:p>
    <w:p w:rsidR="003A7042" w:rsidRDefault="003A7042">
      <w:r>
        <w:t>Lasik is a technique sensitive procedure. This means the person performing your laser eye surgery influences your safety and results. Choose a Lasik provider with ample experience. Most surgeons eke out 10,000 Lasik surgeries. In comparison, Dr. Joseph Dello Russo has performed more than 165,000 surgeries. There is no question about who is the most experienced Lasik provider in NYC or New Jersey. And experience matters.</w:t>
      </w:r>
    </w:p>
    <w:p w:rsidR="003A7042" w:rsidRPr="003A7042" w:rsidRDefault="003A7042" w:rsidP="003A7042">
      <w:pPr>
        <w:jc w:val="right"/>
        <w:rPr>
          <w:u w:val="single"/>
        </w:rPr>
      </w:pPr>
      <w:r w:rsidRPr="003A7042">
        <w:rPr>
          <w:u w:val="single"/>
        </w:rPr>
        <w:t>Related article: 5 Tips for Finding the Best Lasik NYC provider &gt;&gt;</w:t>
      </w:r>
    </w:p>
    <w:p w:rsidR="007C7A72" w:rsidRDefault="003A7042">
      <w:r>
        <w:t xml:space="preserve">Lasik is </w:t>
      </w:r>
      <w:r w:rsidR="007C7A72">
        <w:t>Also a Technology Sensitive Procedure</w:t>
      </w:r>
    </w:p>
    <w:p w:rsidR="00D971E2" w:rsidRDefault="00D971E2">
      <w:r>
        <w:t>Laser technologies are continually evolving. With this comes continual advancements to the laser eye surgery procedure. New technologies make Lasik safer and more effective than ever. But new technologies and state-of-the-art laser systems cost providers a lot of money.</w:t>
      </w:r>
      <w:r w:rsidR="003A7042">
        <w:t xml:space="preserve"> Unfortunately, m</w:t>
      </w:r>
      <w:r>
        <w:t xml:space="preserve">any NYC Lasik providers choose not to invest in the equipment that would provide their patients with the highest quality of </w:t>
      </w:r>
      <w:r w:rsidR="003A7042">
        <w:t>care.</w:t>
      </w:r>
      <w:r>
        <w:t xml:space="preserve"> </w:t>
      </w:r>
    </w:p>
    <w:p w:rsidR="00D971E2" w:rsidRDefault="00D971E2">
      <w:r>
        <w:t xml:space="preserve">Dello Russo Laser Vision not only invests in new Lasik technology, </w:t>
      </w:r>
      <w:r w:rsidR="00083604">
        <w:t>its</w:t>
      </w:r>
      <w:r>
        <w:t xml:space="preserve"> lead eye surgeon, </w:t>
      </w:r>
      <w:r w:rsidRPr="003A7042">
        <w:rPr>
          <w:u w:val="single"/>
        </w:rPr>
        <w:t>Dr. Joseph Dello Russo</w:t>
      </w:r>
      <w:r>
        <w:t xml:space="preserve"> is a pioneer of laser eye surgery and </w:t>
      </w:r>
      <w:r w:rsidR="003A7042">
        <w:t xml:space="preserve">has </w:t>
      </w:r>
      <w:r>
        <w:t>personally</w:t>
      </w:r>
      <w:r w:rsidR="003A7042">
        <w:t xml:space="preserve"> assisted in developing</w:t>
      </w:r>
      <w:r>
        <w:t xml:space="preserve"> these new technologies. Some of the state-of-the-art technologies offered at Dello Russo Laser Vision include </w:t>
      </w:r>
      <w:proofErr w:type="spellStart"/>
      <w:r w:rsidRPr="00D971E2">
        <w:rPr>
          <w:u w:val="single"/>
        </w:rPr>
        <w:t>wavefront</w:t>
      </w:r>
      <w:proofErr w:type="spellEnd"/>
      <w:r w:rsidRPr="00D971E2">
        <w:rPr>
          <w:u w:val="single"/>
        </w:rPr>
        <w:t xml:space="preserve"> mapping</w:t>
      </w:r>
      <w:r>
        <w:t xml:space="preserve">, </w:t>
      </w:r>
      <w:r w:rsidR="003C569D" w:rsidRPr="003C569D">
        <w:rPr>
          <w:noProof/>
          <w:u w:val="single"/>
        </w:rPr>
        <w:t>B</w:t>
      </w:r>
      <w:r w:rsidRPr="003C569D">
        <w:rPr>
          <w:noProof/>
          <w:u w:val="single"/>
        </w:rPr>
        <w:t>ladeless</w:t>
      </w:r>
      <w:r w:rsidRPr="00D971E2">
        <w:rPr>
          <w:u w:val="single"/>
        </w:rPr>
        <w:t xml:space="preserve"> </w:t>
      </w:r>
      <w:r w:rsidR="00083604" w:rsidRPr="00D971E2">
        <w:rPr>
          <w:u w:val="single"/>
        </w:rPr>
        <w:t>Lasik</w:t>
      </w:r>
      <w:r>
        <w:t xml:space="preserve">, </w:t>
      </w:r>
      <w:r w:rsidRPr="00D971E2">
        <w:rPr>
          <w:u w:val="single"/>
        </w:rPr>
        <w:t>custom Lasik</w:t>
      </w:r>
      <w:r>
        <w:t xml:space="preserve">, and more.  </w:t>
      </w:r>
    </w:p>
    <w:p w:rsidR="003A7042" w:rsidRDefault="003A7042">
      <w:r>
        <w:t xml:space="preserve">If you find a provider that is </w:t>
      </w:r>
      <w:r w:rsidR="00083604">
        <w:t>low-balling</w:t>
      </w:r>
      <w:r>
        <w:t xml:space="preserve"> the competition in advertised Lasik cost</w:t>
      </w:r>
      <w:r w:rsidR="00906008">
        <w:t xml:space="preserve">, they </w:t>
      </w:r>
      <w:r>
        <w:t>probably</w:t>
      </w:r>
      <w:r w:rsidR="00906008">
        <w:t xml:space="preserve"> have</w:t>
      </w:r>
      <w:r>
        <w:t xml:space="preserve"> not invested in the latest Lasik advancements. Therefore, they are selling an out-dated, compromised procedure. Don’t trust your vision to the provider offering the lowest advertised Lasik prices. It is not worth the cost to your eyesight. </w:t>
      </w:r>
    </w:p>
    <w:p w:rsidR="007C7A72" w:rsidRDefault="007C7A72">
      <w:r>
        <w:t>Most Insurance Companies Do Not Cover Lasik</w:t>
      </w:r>
    </w:p>
    <w:p w:rsidR="00D971E2" w:rsidRDefault="00D971E2">
      <w:r>
        <w:lastRenderedPageBreak/>
        <w:t>Most insurance companies consider Lasik to be an elective procedure. This means they consider Las</w:t>
      </w:r>
      <w:r w:rsidR="00906008">
        <w:t xml:space="preserve">er eye surgery </w:t>
      </w:r>
      <w:r>
        <w:t>to be a cosmetic option and not a medical necessity. Therefore, most insurance companies will not cover the cost of Lasik.</w:t>
      </w:r>
    </w:p>
    <w:p w:rsidR="003C569D" w:rsidRDefault="00D971E2">
      <w:r>
        <w:t xml:space="preserve">At Dello Russo Laser Vision, we know Lasik is an investment. Not only do we provide the </w:t>
      </w:r>
      <w:r w:rsidR="003C569D" w:rsidRPr="003C569D">
        <w:rPr>
          <w:noProof/>
        </w:rPr>
        <w:t>ut</w:t>
      </w:r>
      <w:r w:rsidRPr="003C569D">
        <w:rPr>
          <w:noProof/>
        </w:rPr>
        <w:t>most</w:t>
      </w:r>
      <w:r>
        <w:t xml:space="preserve"> standard of care to ensure it is a good investment, </w:t>
      </w:r>
      <w:r w:rsidRPr="003C569D">
        <w:rPr>
          <w:noProof/>
        </w:rPr>
        <w:t>we</w:t>
      </w:r>
      <w:r w:rsidR="003C569D" w:rsidRPr="003C569D">
        <w:rPr>
          <w:noProof/>
        </w:rPr>
        <w:t>’ll</w:t>
      </w:r>
      <w:r>
        <w:t xml:space="preserve"> provide numerous </w:t>
      </w:r>
      <w:r w:rsidRPr="00906008">
        <w:rPr>
          <w:u w:val="single"/>
        </w:rPr>
        <w:t>financing options</w:t>
      </w:r>
      <w:r>
        <w:t xml:space="preserve"> to help you afford the </w:t>
      </w:r>
      <w:r w:rsidRPr="00906008">
        <w:rPr>
          <w:u w:val="single"/>
        </w:rPr>
        <w:t>cost of Lasik.</w:t>
      </w:r>
      <w:r>
        <w:t xml:space="preserve"> </w:t>
      </w:r>
    </w:p>
    <w:p w:rsidR="007C7A72" w:rsidRDefault="007C7A72">
      <w:r>
        <w:t>You Need to Schedule a Consultation</w:t>
      </w:r>
    </w:p>
    <w:p w:rsidR="00D971E2" w:rsidRDefault="007C7A72">
      <w:r>
        <w:t xml:space="preserve">If you are serious about learning more about Laser Eye Surgery, you need to schedule a consultation with a Lasik provider. </w:t>
      </w:r>
      <w:r w:rsidRPr="007C7A72">
        <w:rPr>
          <w:u w:val="single"/>
        </w:rPr>
        <w:t>Most providers offer a free consultation</w:t>
      </w:r>
      <w:r>
        <w:t xml:space="preserve">. </w:t>
      </w:r>
      <w:r w:rsidR="00D971E2">
        <w:t xml:space="preserve">While many patients research Lasik on the internet, an </w:t>
      </w:r>
      <w:r w:rsidR="003C569D" w:rsidRPr="003C569D">
        <w:rPr>
          <w:noProof/>
        </w:rPr>
        <w:t>in-</w:t>
      </w:r>
      <w:r w:rsidR="00D971E2" w:rsidRPr="003C569D">
        <w:rPr>
          <w:noProof/>
        </w:rPr>
        <w:t>person</w:t>
      </w:r>
      <w:r w:rsidR="00D971E2">
        <w:t xml:space="preserve"> consultation is a far superior method of researching your vision correction options. First of all, </w:t>
      </w:r>
      <w:r>
        <w:t>Lasik prices are usually determined by the individual’s prescription.  (The worse your eyesight, the more expensive Lasik tends to be.) This means, to obtain a personalize</w:t>
      </w:r>
      <w:r w:rsidR="00D971E2">
        <w:t>d</w:t>
      </w:r>
      <w:r>
        <w:t xml:space="preserve"> quote</w:t>
      </w:r>
      <w:r w:rsidR="00D971E2">
        <w:t xml:space="preserve"> on how much Lasik costs</w:t>
      </w:r>
      <w:r>
        <w:t>,</w:t>
      </w:r>
      <w:r w:rsidR="00D971E2">
        <w:t xml:space="preserve"> the facility </w:t>
      </w:r>
      <w:r>
        <w:t xml:space="preserve">will need to perform an eye exam. </w:t>
      </w:r>
    </w:p>
    <w:p w:rsidR="007C7A72" w:rsidRDefault="007C7A72">
      <w:r>
        <w:t xml:space="preserve">Furthermore, not everyone is a good candidate for Lasik. The best way to </w:t>
      </w:r>
      <w:r w:rsidRPr="007C7A72">
        <w:rPr>
          <w:u w:val="single"/>
        </w:rPr>
        <w:t>find out if Lasik is right for you</w:t>
      </w:r>
      <w:r>
        <w:t xml:space="preserve"> is from a professional. However</w:t>
      </w:r>
      <w:r w:rsidR="00083604">
        <w:t>, when</w:t>
      </w:r>
      <w:r w:rsidR="00D971E2">
        <w:t xml:space="preserve"> scheduling a consultation, </w:t>
      </w:r>
      <w:r>
        <w:t xml:space="preserve">ensure </w:t>
      </w:r>
      <w:r w:rsidR="00D971E2">
        <w:t>it</w:t>
      </w:r>
      <w:r>
        <w:t xml:space="preserve"> is performed by an eye surgeon. Many NYC Lasik providers delegate this important task to assistants who lack sufficient medical training. At Dello Russo Laser Vision, our </w:t>
      </w:r>
      <w:r w:rsidRPr="00D971E2">
        <w:rPr>
          <w:u w:val="single"/>
        </w:rPr>
        <w:t xml:space="preserve">FREE consultations </w:t>
      </w:r>
      <w:r>
        <w:t xml:space="preserve">are performed by one of our experienced eye surgeons. Not only will </w:t>
      </w:r>
      <w:r w:rsidR="00083604">
        <w:t>a professional determine your candidacy</w:t>
      </w:r>
      <w:r w:rsidRPr="003C569D">
        <w:rPr>
          <w:noProof/>
        </w:rPr>
        <w:t>,</w:t>
      </w:r>
      <w:r>
        <w:t xml:space="preserve"> you will also</w:t>
      </w:r>
      <w:r w:rsidR="00D971E2">
        <w:t xml:space="preserve"> receive invaluable insight about</w:t>
      </w:r>
      <w:r>
        <w:t xml:space="preserve"> your vision </w:t>
      </w:r>
      <w:r w:rsidR="00D971E2">
        <w:t xml:space="preserve">and treatment options </w:t>
      </w:r>
      <w:r>
        <w:t xml:space="preserve">from a leading Lasik surgeon. </w:t>
      </w:r>
    </w:p>
    <w:p w:rsidR="007C7A72" w:rsidRDefault="00906008">
      <w:r>
        <w:t>LASER EYE SURGERY NEAR ME</w:t>
      </w:r>
    </w:p>
    <w:p w:rsidR="00906008" w:rsidRPr="00906008" w:rsidRDefault="00906008">
      <w:r>
        <w:t>Find out if Laser Eye Surgery is right for you from the leading Lasik provider in NYC and New Jersey. Schedule a FREE consultation online or call Dello Russo Laser Visio</w:t>
      </w:r>
      <w:r w:rsidRPr="00906008">
        <w:t>n today at 1 (800) 393 2273</w:t>
      </w:r>
      <w:r>
        <w:t>.</w:t>
      </w:r>
    </w:p>
    <w:sectPr w:rsidR="00906008" w:rsidRPr="00906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NzQ3MTQ2sjA2MzdS0lEKTi0uzszPAykwrAUAnScw5SwAAAA="/>
  </w:docVars>
  <w:rsids>
    <w:rsidRoot w:val="007C7A72"/>
    <w:rsid w:val="00083604"/>
    <w:rsid w:val="003A7042"/>
    <w:rsid w:val="003C569D"/>
    <w:rsid w:val="006F1251"/>
    <w:rsid w:val="007C7A72"/>
    <w:rsid w:val="00906008"/>
    <w:rsid w:val="00D971E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3-06T18:49:00Z</dcterms:created>
  <dcterms:modified xsi:type="dcterms:W3CDTF">2019-03-06T19:28:00Z</dcterms:modified>
</cp:coreProperties>
</file>